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986D27" w14:textId="567A46D2" w:rsidR="0092614E" w:rsidRDefault="002F55BA" w:rsidP="002F55BA">
      <w:pPr>
        <w:jc w:val="center"/>
        <w:rPr>
          <w:b/>
          <w:sz w:val="44"/>
        </w:rPr>
      </w:pPr>
      <w:r w:rsidRPr="002F55BA">
        <w:rPr>
          <w:b/>
          <w:sz w:val="44"/>
        </w:rPr>
        <w:t xml:space="preserve">Assignment </w:t>
      </w:r>
      <w:r>
        <w:rPr>
          <w:b/>
          <w:sz w:val="44"/>
        </w:rPr>
        <w:t>–</w:t>
      </w:r>
      <w:r w:rsidR="005D75B2">
        <w:rPr>
          <w:b/>
          <w:sz w:val="44"/>
        </w:rPr>
        <w:t xml:space="preserve"> 3</w:t>
      </w:r>
    </w:p>
    <w:p w14:paraId="3C53F80E" w14:textId="3088A1E7" w:rsidR="005D75B2" w:rsidRPr="005D75B2" w:rsidRDefault="005D75B2" w:rsidP="005D75B2"/>
    <w:p w14:paraId="7C601317" w14:textId="56095018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</w:t>
      </w:r>
      <w:r w:rsidR="005D75B2" w:rsidRPr="00A33039">
        <w:rPr>
          <w:sz w:val="28"/>
        </w:rPr>
        <w:t>Problem Statement:</w:t>
      </w:r>
    </w:p>
    <w:p w14:paraId="0CC949AD" w14:textId="3E528089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</w:t>
      </w:r>
      <w:r w:rsidR="005D75B2" w:rsidRPr="00A33039">
        <w:rPr>
          <w:sz w:val="28"/>
        </w:rPr>
        <w:t>Description:</w:t>
      </w:r>
    </w:p>
    <w:p w14:paraId="211C301E" w14:textId="7BF3B908" w:rsidR="005D75B2" w:rsidRPr="00A33039" w:rsidRDefault="005D75B2" w:rsidP="00A33039">
      <w:pPr>
        <w:pStyle w:val="ListParagraph"/>
        <w:numPr>
          <w:ilvl w:val="0"/>
          <w:numId w:val="1"/>
        </w:numPr>
        <w:rPr>
          <w:sz w:val="28"/>
        </w:rPr>
      </w:pPr>
      <w:r w:rsidRPr="00A33039">
        <w:rPr>
          <w:sz w:val="28"/>
        </w:rPr>
        <w:t>Create a table called Cars with the following fields:</w:t>
      </w:r>
    </w:p>
    <w:p w14:paraId="516EA033" w14:textId="6D953F62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proofErr w:type="spellStart"/>
      <w:r w:rsidR="005D75B2" w:rsidRPr="00A33039">
        <w:rPr>
          <w:sz w:val="28"/>
        </w:rPr>
        <w:t>S_no</w:t>
      </w:r>
      <w:proofErr w:type="spellEnd"/>
      <w:r w:rsidR="005D75B2" w:rsidRPr="00A33039">
        <w:rPr>
          <w:sz w:val="28"/>
        </w:rPr>
        <w:t xml:space="preserve"> varchar (6)</w:t>
      </w:r>
    </w:p>
    <w:p w14:paraId="1C04B24D" w14:textId="2B4375C2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r w:rsidR="005D75B2" w:rsidRPr="00A33039">
        <w:rPr>
          <w:sz w:val="28"/>
        </w:rPr>
        <w:t>Name varchar (15)</w:t>
      </w:r>
    </w:p>
    <w:p w14:paraId="7B38EB6B" w14:textId="4A5EA096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r w:rsidR="005D75B2" w:rsidRPr="00A33039">
        <w:rPr>
          <w:sz w:val="28"/>
        </w:rPr>
        <w:t>Model varchar (15)</w:t>
      </w:r>
    </w:p>
    <w:p w14:paraId="51AC5198" w14:textId="646764DC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r w:rsidR="005D75B2" w:rsidRPr="00A33039">
        <w:rPr>
          <w:sz w:val="28"/>
        </w:rPr>
        <w:t>Year varchar (15)</w:t>
      </w:r>
    </w:p>
    <w:p w14:paraId="5AC31972" w14:textId="7BC8E0DC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r w:rsidR="005D75B2" w:rsidRPr="00A33039">
        <w:rPr>
          <w:sz w:val="28"/>
        </w:rPr>
        <w:t>Price varchar (20).</w:t>
      </w:r>
    </w:p>
    <w:p w14:paraId="09B41378" w14:textId="56FE7B31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proofErr w:type="spellStart"/>
      <w:r w:rsidR="005D75B2" w:rsidRPr="00A33039">
        <w:rPr>
          <w:sz w:val="28"/>
        </w:rPr>
        <w:t>Category_categoryId</w:t>
      </w:r>
      <w:proofErr w:type="spellEnd"/>
      <w:r w:rsidR="005D75B2" w:rsidRPr="00A33039">
        <w:rPr>
          <w:sz w:val="28"/>
        </w:rPr>
        <w:t xml:space="preserve"> INT;</w:t>
      </w:r>
    </w:p>
    <w:p w14:paraId="5C5B8908" w14:textId="56FD85AF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</w:t>
      </w:r>
      <w:proofErr w:type="spellStart"/>
      <w:r w:rsidR="005D75B2" w:rsidRPr="00A33039">
        <w:rPr>
          <w:sz w:val="28"/>
        </w:rPr>
        <w:t>Store_storeId</w:t>
      </w:r>
      <w:proofErr w:type="spellEnd"/>
      <w:r w:rsidR="005D75B2" w:rsidRPr="00A33039">
        <w:rPr>
          <w:sz w:val="28"/>
        </w:rPr>
        <w:t xml:space="preserve"> INT;</w:t>
      </w:r>
    </w:p>
    <w:p w14:paraId="3EA4D8B7" w14:textId="5FCA2D9F" w:rsidR="005D75B2" w:rsidRPr="00A33039" w:rsidRDefault="005D75B2" w:rsidP="00A33039">
      <w:pPr>
        <w:pStyle w:val="ListParagraph"/>
        <w:numPr>
          <w:ilvl w:val="0"/>
          <w:numId w:val="1"/>
        </w:numPr>
        <w:rPr>
          <w:sz w:val="28"/>
        </w:rPr>
      </w:pPr>
      <w:r w:rsidRPr="00A33039">
        <w:rPr>
          <w:sz w:val="28"/>
        </w:rPr>
        <w:t>Create a table called category with the following fields:</w:t>
      </w:r>
    </w:p>
    <w:p w14:paraId="551AB208" w14:textId="7DE0F5C2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 </w:t>
      </w:r>
      <w:proofErr w:type="spellStart"/>
      <w:r w:rsidR="005D75B2" w:rsidRPr="00A33039">
        <w:rPr>
          <w:sz w:val="28"/>
        </w:rPr>
        <w:t>categoryId</w:t>
      </w:r>
      <w:proofErr w:type="spellEnd"/>
      <w:r w:rsidR="005D75B2" w:rsidRPr="00A33039">
        <w:rPr>
          <w:sz w:val="28"/>
        </w:rPr>
        <w:t xml:space="preserve"> INT;</w:t>
      </w:r>
    </w:p>
    <w:p w14:paraId="7C2CB6AB" w14:textId="3A4110D5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 </w:t>
      </w:r>
      <w:r w:rsidR="005D75B2" w:rsidRPr="00A33039">
        <w:rPr>
          <w:sz w:val="28"/>
        </w:rPr>
        <w:t xml:space="preserve">Name </w:t>
      </w:r>
      <w:proofErr w:type="gramStart"/>
      <w:r w:rsidR="005D75B2" w:rsidRPr="00A33039">
        <w:rPr>
          <w:sz w:val="28"/>
        </w:rPr>
        <w:t>varchar(</w:t>
      </w:r>
      <w:proofErr w:type="gramEnd"/>
      <w:r w:rsidR="005D75B2" w:rsidRPr="00A33039">
        <w:rPr>
          <w:sz w:val="28"/>
        </w:rPr>
        <w:t>20);</w:t>
      </w:r>
    </w:p>
    <w:p w14:paraId="5A68AF30" w14:textId="6D2F9F42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 </w:t>
      </w:r>
      <w:proofErr w:type="spellStart"/>
      <w:r w:rsidR="005D75B2" w:rsidRPr="00A33039">
        <w:rPr>
          <w:sz w:val="28"/>
        </w:rPr>
        <w:t>Discription</w:t>
      </w:r>
      <w:proofErr w:type="spellEnd"/>
      <w:r w:rsidR="005D75B2" w:rsidRPr="00A33039">
        <w:rPr>
          <w:sz w:val="28"/>
        </w:rPr>
        <w:t xml:space="preserve"> </w:t>
      </w:r>
      <w:proofErr w:type="gramStart"/>
      <w:r w:rsidR="005D75B2" w:rsidRPr="00A33039">
        <w:rPr>
          <w:sz w:val="28"/>
        </w:rPr>
        <w:t>varchar(</w:t>
      </w:r>
      <w:proofErr w:type="gramEnd"/>
      <w:r w:rsidR="005D75B2" w:rsidRPr="00A33039">
        <w:rPr>
          <w:sz w:val="28"/>
        </w:rPr>
        <w:t>20);</w:t>
      </w:r>
    </w:p>
    <w:p w14:paraId="7D15A205" w14:textId="267C3F81" w:rsidR="005D75B2" w:rsidRPr="00A33039" w:rsidRDefault="005D75B2" w:rsidP="00A33039">
      <w:pPr>
        <w:pStyle w:val="ListParagraph"/>
        <w:numPr>
          <w:ilvl w:val="0"/>
          <w:numId w:val="1"/>
        </w:numPr>
        <w:rPr>
          <w:sz w:val="28"/>
        </w:rPr>
      </w:pPr>
      <w:r w:rsidRPr="00A33039">
        <w:rPr>
          <w:sz w:val="28"/>
        </w:rPr>
        <w:t>Create a table called store with the following fields:</w:t>
      </w:r>
    </w:p>
    <w:p w14:paraId="41F59500" w14:textId="2F63BB7D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 </w:t>
      </w:r>
      <w:proofErr w:type="spellStart"/>
      <w:r w:rsidR="005D75B2" w:rsidRPr="00A33039">
        <w:rPr>
          <w:sz w:val="28"/>
        </w:rPr>
        <w:t>storeId</w:t>
      </w:r>
      <w:proofErr w:type="spellEnd"/>
      <w:r w:rsidR="005D75B2" w:rsidRPr="00A33039">
        <w:rPr>
          <w:sz w:val="28"/>
        </w:rPr>
        <w:t xml:space="preserve"> INT;</w:t>
      </w:r>
    </w:p>
    <w:p w14:paraId="0561EC28" w14:textId="201C7E55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 </w:t>
      </w:r>
      <w:r w:rsidR="005D75B2" w:rsidRPr="00A33039">
        <w:rPr>
          <w:sz w:val="28"/>
        </w:rPr>
        <w:t xml:space="preserve">Name </w:t>
      </w:r>
      <w:proofErr w:type="gramStart"/>
      <w:r w:rsidR="005D75B2" w:rsidRPr="00A33039">
        <w:rPr>
          <w:sz w:val="28"/>
        </w:rPr>
        <w:t>varchar(</w:t>
      </w:r>
      <w:proofErr w:type="gramEnd"/>
      <w:r w:rsidR="005D75B2" w:rsidRPr="00A33039">
        <w:rPr>
          <w:sz w:val="28"/>
        </w:rPr>
        <w:t>20);</w:t>
      </w:r>
    </w:p>
    <w:p w14:paraId="18AD7521" w14:textId="00274725" w:rsidR="005D75B2" w:rsidRPr="00A33039" w:rsidRDefault="00A33039" w:rsidP="005D75B2">
      <w:pPr>
        <w:rPr>
          <w:sz w:val="28"/>
        </w:rPr>
      </w:pPr>
      <w:r>
        <w:rPr>
          <w:sz w:val="28"/>
        </w:rPr>
        <w:t xml:space="preserve">            </w:t>
      </w:r>
      <w:r w:rsidR="005D75B2" w:rsidRPr="00A33039">
        <w:rPr>
          <w:sz w:val="28"/>
        </w:rPr>
        <w:t xml:space="preserve">City </w:t>
      </w:r>
      <w:proofErr w:type="gramStart"/>
      <w:r w:rsidR="005D75B2" w:rsidRPr="00A33039">
        <w:rPr>
          <w:sz w:val="28"/>
        </w:rPr>
        <w:t>varchar(</w:t>
      </w:r>
      <w:proofErr w:type="gramEnd"/>
      <w:r w:rsidR="005D75B2" w:rsidRPr="00A33039">
        <w:rPr>
          <w:sz w:val="28"/>
        </w:rPr>
        <w:t>20);</w:t>
      </w:r>
    </w:p>
    <w:p w14:paraId="3D28C27C" w14:textId="3F387E6A" w:rsidR="002F55BA" w:rsidRPr="00234CA8" w:rsidRDefault="005D75B2" w:rsidP="00A33039">
      <w:pPr>
        <w:pStyle w:val="ListParagraph"/>
        <w:numPr>
          <w:ilvl w:val="0"/>
          <w:numId w:val="1"/>
        </w:numPr>
      </w:pPr>
      <w:r w:rsidRPr="00A33039">
        <w:rPr>
          <w:sz w:val="28"/>
        </w:rPr>
        <w:t>Perform the relationship and Normal forms using Primary key and Assign Primary Key for the All the table where is required.</w:t>
      </w:r>
    </w:p>
    <w:p w14:paraId="75567BD3" w14:textId="58759D57" w:rsidR="00234CA8" w:rsidRPr="00A33039" w:rsidRDefault="00234CA8" w:rsidP="00234CA8">
      <w:pPr>
        <w:pStyle w:val="ListParagraph"/>
      </w:pPr>
      <w:r>
        <w:rPr>
          <w:noProof/>
        </w:rPr>
        <w:lastRenderedPageBreak/>
        <w:drawing>
          <wp:inline distT="0" distB="0" distL="0" distR="0" wp14:anchorId="3321ED92" wp14:editId="5FD4D44D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4CA8" w:rsidRPr="00A33039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4CBB0" w14:textId="77777777" w:rsidR="00EB3098" w:rsidRDefault="00EB3098" w:rsidP="00723483">
      <w:pPr>
        <w:spacing w:after="0" w:line="240" w:lineRule="auto"/>
      </w:pPr>
      <w:r>
        <w:separator/>
      </w:r>
    </w:p>
  </w:endnote>
  <w:endnote w:type="continuationSeparator" w:id="0">
    <w:p w14:paraId="4A3BB299" w14:textId="77777777" w:rsidR="00EB3098" w:rsidRDefault="00EB3098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7E19DD1C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00A02" w14:textId="77777777" w:rsidR="00EB3098" w:rsidRDefault="00EB3098" w:rsidP="00723483">
      <w:pPr>
        <w:spacing w:after="0" w:line="240" w:lineRule="auto"/>
      </w:pPr>
      <w:r>
        <w:separator/>
      </w:r>
    </w:p>
  </w:footnote>
  <w:footnote w:type="continuationSeparator" w:id="0">
    <w:p w14:paraId="03BE6314" w14:textId="77777777" w:rsidR="00EB3098" w:rsidRDefault="00EB3098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5570B1"/>
    <w:multiLevelType w:val="hybridMultilevel"/>
    <w:tmpl w:val="F53CAB28"/>
    <w:lvl w:ilvl="0" w:tplc="B04A7784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0621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234CA8"/>
    <w:rsid w:val="0028368E"/>
    <w:rsid w:val="002F55BA"/>
    <w:rsid w:val="005D75B2"/>
    <w:rsid w:val="006D11CA"/>
    <w:rsid w:val="00723483"/>
    <w:rsid w:val="008537DF"/>
    <w:rsid w:val="0092614E"/>
    <w:rsid w:val="00A01278"/>
    <w:rsid w:val="00A33039"/>
    <w:rsid w:val="00A6029A"/>
    <w:rsid w:val="00AE0E14"/>
    <w:rsid w:val="00D337A9"/>
    <w:rsid w:val="00E012F0"/>
    <w:rsid w:val="00EB3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30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4</cp:revision>
  <dcterms:created xsi:type="dcterms:W3CDTF">2021-06-29T06:28:00Z</dcterms:created>
  <dcterms:modified xsi:type="dcterms:W3CDTF">2022-04-14T19:12:00Z</dcterms:modified>
</cp:coreProperties>
</file>